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4F0A1E12" w:rsidR="00384804" w:rsidRDefault="00B24734" w:rsidP="00794D2C">
            <w:pPr>
              <w:pStyle w:val="TableBody"/>
            </w:pPr>
            <w:r>
              <w:fldChar w:fldCharType="begin"/>
            </w:r>
            <w:r>
              <w:instrText xml:space="preserve"> DATE \@ "M/d/yyyy" </w:instrText>
            </w:r>
            <w:r>
              <w:fldChar w:fldCharType="separate"/>
            </w:r>
            <w:r w:rsidR="00C0376A">
              <w:rPr>
                <w:noProof/>
              </w:rPr>
              <w:t>4/22/2019</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7BB8A205" w14:textId="77777777" w:rsidR="00895F20" w:rsidRDefault="00160465" w:rsidP="0016046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7BB8A206" w14:textId="77777777" w:rsidR="00160465" w:rsidRDefault="00160465">
      <w:pPr>
        <w:spacing w:before="0" w:after="0"/>
        <w:jc w:val="left"/>
      </w:pPr>
      <w:r>
        <w:br w:type="page"/>
      </w:r>
    </w:p>
    <w:p w14:paraId="7BB8A207" w14:textId="41999933" w:rsidR="007F423A" w:rsidRDefault="006772AF" w:rsidP="00DA58CF">
      <w:pPr>
        <w:pStyle w:val="Heading1"/>
      </w:pPr>
      <w:r>
        <w:lastRenderedPageBreak/>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6772AF">
      <w:pPr>
        <w:rPr>
          <w:b/>
        </w:rPr>
      </w:pPr>
      <w:r w:rsidRPr="006772AF">
        <w:rPr>
          <w:b/>
        </w:rPr>
        <w:t>Client-Side</w:t>
      </w:r>
      <w:r w:rsidR="006772AF" w:rsidRPr="006772AF">
        <w:rPr>
          <w:b/>
        </w:rPr>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32CC4483"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p>
    <w:p w14:paraId="5D5E6954" w14:textId="01760C7E" w:rsidR="004F0090" w:rsidRDefault="004F0090" w:rsidP="004F0090">
      <w:pPr>
        <w:pStyle w:val="ListParagraph"/>
        <w:numPr>
          <w:ilvl w:val="0"/>
          <w:numId w:val="12"/>
        </w:numPr>
      </w:pPr>
      <w:r>
        <w:t xml:space="preserve">When setting date fields or </w:t>
      </w:r>
      <w:r w:rsidR="00637047">
        <w:t>otherwise handling dates</w:t>
      </w:r>
      <w:r>
        <w:t>, avoid .toLocaleDateString() and .toLocaleTimeString(), as these methods are not supported in Internet Explorer 11. You may inst</w:t>
      </w:r>
      <w:r w:rsidR="00016EF4">
        <w:t xml:space="preserve">ead </w:t>
      </w:r>
      <w:r>
        <w:t>build a string to represent the date in order to use the VV.Form.SetFieldValue()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dateObj may be </w:t>
      </w:r>
      <w:r w:rsidR="006F6361">
        <w:t>retrieved</w:t>
      </w:r>
      <w:r w:rsidR="00016EF4">
        <w:t xml:space="preserve"> from a calendar field, or declared as a new Date().</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dateObj = VV.Form.GetDateObjectFromCalendar(</w:t>
      </w:r>
      <w:r w:rsidRPr="005461FE">
        <w:rPr>
          <w:rFonts w:ascii="Consolas" w:hAnsi="Consolas" w:cs="Consolas"/>
          <w:color w:val="A31515"/>
          <w:sz w:val="16"/>
          <w:szCs w:val="16"/>
        </w:rPr>
        <w:t>'fieldName'</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var dateObj = new Date();</w:t>
      </w:r>
    </w:p>
    <w:p w14:paraId="1CD9EB2E" w14:textId="1C119A16" w:rsidR="006772AF" w:rsidRPr="00016EF4" w:rsidRDefault="004F0090" w:rsidP="00016EF4">
      <w:pPr>
        <w:jc w:val="left"/>
        <w:rPr>
          <w:sz w:val="16"/>
          <w:szCs w:val="16"/>
        </w:rPr>
      </w:pPr>
      <w:r w:rsidRPr="005461FE">
        <w:rPr>
          <w:rFonts w:ascii="Consolas" w:hAnsi="Consolas" w:cs="Consolas"/>
          <w:color w:val="000000"/>
          <w:sz w:val="16"/>
          <w:szCs w:val="16"/>
        </w:rPr>
        <w:t>VV.Form.SetFieldValue(</w:t>
      </w:r>
      <w:r w:rsidRPr="005461FE">
        <w:rPr>
          <w:rFonts w:ascii="Consolas" w:hAnsi="Consolas" w:cs="Consolas"/>
          <w:color w:val="A31515"/>
          <w:sz w:val="16"/>
          <w:szCs w:val="16"/>
        </w:rPr>
        <w:t>'nameOfFieldtoSet'</w:t>
      </w:r>
      <w:r w:rsidR="00354ABE">
        <w:rPr>
          <w:rFonts w:ascii="Consolas" w:hAnsi="Consolas" w:cs="Consolas"/>
          <w:color w:val="000000"/>
          <w:sz w:val="16"/>
          <w:szCs w:val="16"/>
        </w:rPr>
        <w:t>, (dateObj.get</w:t>
      </w:r>
      <w:r w:rsidRPr="005461FE">
        <w:rPr>
          <w:rFonts w:ascii="Consolas" w:hAnsi="Consolas" w:cs="Consolas"/>
          <w:color w:val="000000"/>
          <w:sz w:val="16"/>
          <w:szCs w:val="16"/>
        </w:rPr>
        <w:t xml:space="preserve">Month() + 1).toString() + </w:t>
      </w:r>
      <w:r w:rsidRPr="005461FE">
        <w:rPr>
          <w:rFonts w:ascii="Consolas" w:hAnsi="Consolas" w:cs="Consolas"/>
          <w:color w:val="A31515"/>
          <w:sz w:val="16"/>
          <w:szCs w:val="16"/>
        </w:rPr>
        <w:t>'/'</w:t>
      </w:r>
      <w:r w:rsidR="00354ABE">
        <w:rPr>
          <w:rFonts w:ascii="Consolas" w:hAnsi="Consolas" w:cs="Consolas"/>
          <w:color w:val="000000"/>
          <w:sz w:val="16"/>
          <w:szCs w:val="16"/>
        </w:rPr>
        <w:t xml:space="preserve"> + dateObj.get</w:t>
      </w:r>
      <w:r w:rsidRPr="005461FE">
        <w:rPr>
          <w:rFonts w:ascii="Consolas" w:hAnsi="Consolas" w:cs="Consolas"/>
          <w:color w:val="000000"/>
          <w:sz w:val="16"/>
          <w:szCs w:val="16"/>
        </w:rPr>
        <w:t xml:space="preserve">Date().toString() + </w:t>
      </w:r>
      <w:r w:rsidRPr="005461FE">
        <w:rPr>
          <w:rFonts w:ascii="Consolas" w:hAnsi="Consolas" w:cs="Consolas"/>
          <w:color w:val="A31515"/>
          <w:sz w:val="16"/>
          <w:szCs w:val="16"/>
        </w:rPr>
        <w:t>'/'</w:t>
      </w:r>
      <w:r w:rsidR="00354ABE">
        <w:rPr>
          <w:rFonts w:ascii="Consolas" w:hAnsi="Consolas" w:cs="Consolas"/>
          <w:color w:val="000000"/>
          <w:sz w:val="16"/>
          <w:szCs w:val="16"/>
        </w:rPr>
        <w:t xml:space="preserve"> + dateObj.get</w:t>
      </w:r>
      <w:r w:rsidRPr="005461FE">
        <w:rPr>
          <w:rFonts w:ascii="Consolas" w:hAnsi="Consolas" w:cs="Consolas"/>
          <w:color w:val="000000"/>
          <w:sz w:val="16"/>
          <w:szCs w:val="16"/>
        </w:rPr>
        <w:t>FullYear().toString());</w:t>
      </w:r>
    </w:p>
    <w:p w14:paraId="235EDF0B" w14:textId="77777777" w:rsidR="006772AF" w:rsidRDefault="006772AF" w:rsidP="006772AF"/>
    <w:p w14:paraId="6F6786FA" w14:textId="1B3E984D" w:rsidR="006772AF" w:rsidRPr="006772AF" w:rsidRDefault="006772AF" w:rsidP="006772AF">
      <w:pPr>
        <w:rPr>
          <w:b/>
        </w:rPr>
      </w:pPr>
      <w:r w:rsidRPr="006772AF">
        <w:rPr>
          <w:b/>
        </w:rPr>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On the server side, when you are using vvClient.forms.getForms in code, assign the name of the form template to a variable in place of the form template id.  If you are updating a form or creating a new form record from vvClient.forms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TemplateID”.  Generic names are not helpful in this circumstance to understand the code later.</w:t>
      </w:r>
    </w:p>
    <w:p w14:paraId="4ED94982" w14:textId="77FA8474" w:rsidR="006772AF" w:rsidRDefault="006772AF" w:rsidP="006772AF">
      <w:pPr>
        <w:pStyle w:val="ListParagraph"/>
        <w:numPr>
          <w:ilvl w:val="0"/>
          <w:numId w:val="12"/>
        </w:numPr>
      </w:pPr>
      <w:r>
        <w:t>A comment section needs to be at the top of the module.exports.main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vvEntities = require(</w:t>
      </w:r>
      <w:r>
        <w:rPr>
          <w:rFonts w:ascii="Consolas" w:hAnsi="Consolas" w:cs="Consolas"/>
          <w:color w:val="A31515"/>
          <w:sz w:val="19"/>
          <w:szCs w:val="19"/>
          <w:highlight w:val="white"/>
        </w:rPr>
        <w:t>"../VVRestApi"</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require(</w:t>
      </w:r>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module.exports.getCredentials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ustomerAlias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databaseAlias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userId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password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lientId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lientSecret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module.exports.main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vvClien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  (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objUserList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arrStatus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txtSit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objUserInformation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nodejs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r w:rsidR="00720CD2">
        <w:rPr>
          <w:rFonts w:ascii="Consolas" w:hAnsi="Consolas" w:cs="Consolas"/>
          <w:color w:val="000000"/>
          <w:sz w:val="19"/>
          <w:szCs w:val="19"/>
          <w:highlight w:val="white"/>
        </w:rPr>
        <w:t>logger.info(</w:t>
      </w:r>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lastRenderedPageBreak/>
        <w:t xml:space="preserve">Include a catch block at the end of every nodejs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r>
        <w:rPr>
          <w:rFonts w:ascii="Consolas" w:hAnsi="Consolas" w:cs="Consolas"/>
          <w:color w:val="000000"/>
          <w:sz w:val="19"/>
          <w:szCs w:val="19"/>
        </w:rPr>
        <w:t>logger.info(JSON.stringify(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r w:rsidR="00016281" w:rsidRPr="00016281">
        <w:t>vvClient.forms.getForms</w:t>
      </w:r>
      <w:r w:rsidR="00016281">
        <w:t>(), consider whether</w:t>
      </w:r>
      <w:r w:rsidR="00A75A88">
        <w:t xml:space="preserve"> your query string </w:t>
      </w:r>
      <w:r w:rsidR="00041C02">
        <w:t>could</w:t>
      </w:r>
      <w:r w:rsidR="00A75A88">
        <w:t xml:space="preserve"> include any apostrophes. This is common in names. </w:t>
      </w:r>
      <w:r w:rsidR="00F06E0E" w:rsidRPr="00F06E0E">
        <w:t>String expressions containing an apostrophe must escaped with the apostrophe with either a \ (backslash) or escaped with a ‘ (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r w:rsidR="00001FC6" w:rsidRPr="00001FC6">
        <w:t>LibFormVerifyUniqueRecord</w:t>
      </w:r>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ensure that all apostrophes are escaped in your string expressions is to use the .replace()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irstName = ffCollection.getFormFieldByName(</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irstNameSearch = firstName.replace(</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bookmarkStart w:id="4" w:name="_GoBack"/>
      <w:bookmarkEnd w:id="4"/>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queryParams = {};</w:t>
      </w:r>
    </w:p>
    <w:p w14:paraId="7B6168B9" w14:textId="6B519567" w:rsidR="000E3396" w:rsidRDefault="00447FFD" w:rsidP="00447FFD">
      <w:pPr>
        <w:rPr>
          <w:rFonts w:ascii="Consolas" w:hAnsi="Consolas" w:cs="Consolas"/>
          <w:color w:val="000000"/>
          <w:sz w:val="19"/>
          <w:szCs w:val="19"/>
        </w:rPr>
      </w:pPr>
      <w:r>
        <w:rPr>
          <w:rFonts w:ascii="Consolas" w:hAnsi="Consolas" w:cs="Consolas"/>
          <w:color w:val="000000"/>
          <w:sz w:val="19"/>
          <w:szCs w:val="19"/>
        </w:rPr>
        <w:t xml:space="preserve">queryParams.q = </w:t>
      </w:r>
      <w:r>
        <w:rPr>
          <w:rFonts w:ascii="Consolas" w:hAnsi="Consolas" w:cs="Consolas"/>
          <w:color w:val="A31515"/>
          <w:sz w:val="19"/>
          <w:szCs w:val="19"/>
        </w:rPr>
        <w:t>"[First Name] eq '"</w:t>
      </w:r>
      <w:r>
        <w:rPr>
          <w:rFonts w:ascii="Consolas" w:hAnsi="Consolas" w:cs="Consolas"/>
          <w:color w:val="000000"/>
          <w:sz w:val="19"/>
          <w:szCs w:val="19"/>
        </w:rPr>
        <w:t xml:space="preserve"> + firstNameSearch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format, and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4BFE82F0" w:rsidR="006772AF" w:rsidRDefault="006772AF" w:rsidP="00720CD2">
      <w:pPr>
        <w:pStyle w:val="ListParagraph"/>
        <w:numPr>
          <w:ilvl w:val="0"/>
          <w:numId w:val="17"/>
        </w:numPr>
      </w:pPr>
      <w:r>
        <w:t xml:space="preserve">Bubble error messages back through to the client.  Not all error messages should be displayed to the client but they should be specific and handled </w:t>
      </w:r>
      <w:r w:rsidR="00720CD2">
        <w:t>as needed</w:t>
      </w:r>
      <w:r>
        <w:t>.</w:t>
      </w:r>
    </w:p>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 xml:space="preserve">include the name of </w:t>
      </w:r>
      <w:r w:rsidR="00CE784E">
        <w:lastRenderedPageBreak/>
        <w:t>the platform area being handled</w:t>
      </w:r>
      <w:r w:rsidR="00580BFD">
        <w:t>.</w:t>
      </w:r>
      <w:r w:rsidR="00D5427C">
        <w:t xml:space="preserve"> </w:t>
      </w:r>
      <w:r w:rsidR="00CE784E">
        <w:t>For example, LibForm, LibDoc, or LibSites.</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r w:rsidRPr="00720CD2">
        <w:t>Github.</w:t>
      </w:r>
    </w:p>
    <w:p w14:paraId="0E55FDC9" w14:textId="4440B173" w:rsidR="006772AF" w:rsidRDefault="006772AF" w:rsidP="00720CD2">
      <w:pPr>
        <w:pStyle w:val="ListParagraph"/>
        <w:numPr>
          <w:ilvl w:val="0"/>
          <w:numId w:val="17"/>
        </w:numPr>
      </w:pPr>
      <w:r>
        <w:t>Changes need to be checked in regularly to Github.</w:t>
      </w:r>
    </w:p>
    <w:sectPr w:rsidR="006772AF"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6C7C1" w14:textId="77777777" w:rsidR="00175C06" w:rsidRDefault="00175C06">
      <w:r>
        <w:separator/>
      </w:r>
    </w:p>
    <w:p w14:paraId="4D4A22A3" w14:textId="77777777" w:rsidR="00175C06" w:rsidRDefault="00175C06"/>
  </w:endnote>
  <w:endnote w:type="continuationSeparator" w:id="0">
    <w:p w14:paraId="46759EA6" w14:textId="77777777" w:rsidR="00175C06" w:rsidRDefault="00175C06">
      <w:r>
        <w:continuationSeparator/>
      </w:r>
    </w:p>
    <w:p w14:paraId="29542038" w14:textId="77777777" w:rsidR="00175C06" w:rsidRDefault="00175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1EA82875" w:rsidR="00683A6C" w:rsidRPr="00196048" w:rsidRDefault="00A04FD4" w:rsidP="00196048">
    <w:pPr>
      <w:pStyle w:val="Footer"/>
    </w:pPr>
    <w:r>
      <w:rPr>
        <w:noProof/>
      </w:rPr>
      <w:t>@201</w:t>
    </w:r>
    <w:r w:rsidR="00915B98">
      <w:rPr>
        <w:noProof/>
      </w:rPr>
      <w:t>8</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B8696" w14:textId="77777777" w:rsidR="00175C06" w:rsidRDefault="00175C06">
      <w:r>
        <w:separator/>
      </w:r>
    </w:p>
    <w:p w14:paraId="0AC6EB2F" w14:textId="77777777" w:rsidR="00175C06" w:rsidRDefault="00175C06"/>
  </w:footnote>
  <w:footnote w:type="continuationSeparator" w:id="0">
    <w:p w14:paraId="043B5267" w14:textId="77777777" w:rsidR="00175C06" w:rsidRDefault="00175C06">
      <w:r>
        <w:continuationSeparator/>
      </w:r>
    </w:p>
    <w:p w14:paraId="72D4E09A" w14:textId="77777777" w:rsidR="00175C06" w:rsidRDefault="00175C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63360"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61312"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5168"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73600"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71552"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6950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67456"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65pt;height:32.6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4"/>
  </w:num>
  <w:num w:numId="4">
    <w:abstractNumId w:val="9"/>
  </w:num>
  <w:num w:numId="5">
    <w:abstractNumId w:val="13"/>
  </w:num>
  <w:num w:numId="6">
    <w:abstractNumId w:val="10"/>
  </w:num>
  <w:num w:numId="7">
    <w:abstractNumId w:val="19"/>
  </w:num>
  <w:num w:numId="8">
    <w:abstractNumId w:val="17"/>
  </w:num>
  <w:num w:numId="9">
    <w:abstractNumId w:val="20"/>
  </w:num>
  <w:num w:numId="10">
    <w:abstractNumId w:val="5"/>
  </w:num>
  <w:num w:numId="11">
    <w:abstractNumId w:val="15"/>
  </w:num>
  <w:num w:numId="12">
    <w:abstractNumId w:val="16"/>
  </w:num>
  <w:num w:numId="13">
    <w:abstractNumId w:val="7"/>
  </w:num>
  <w:num w:numId="14">
    <w:abstractNumId w:val="12"/>
  </w:num>
  <w:num w:numId="15">
    <w:abstractNumId w:val="11"/>
  </w:num>
  <w:num w:numId="16">
    <w:abstractNumId w:val="6"/>
  </w:num>
  <w:num w:numId="17">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rAUARaeFwiwAAAA="/>
  </w:docVars>
  <w:rsids>
    <w:rsidRoot w:val="00B1350F"/>
    <w:rsid w:val="000015D9"/>
    <w:rsid w:val="00001FC6"/>
    <w:rsid w:val="00003124"/>
    <w:rsid w:val="00006B4C"/>
    <w:rsid w:val="00007CFC"/>
    <w:rsid w:val="00010B2C"/>
    <w:rsid w:val="000129F9"/>
    <w:rsid w:val="000131B6"/>
    <w:rsid w:val="0001458B"/>
    <w:rsid w:val="00016281"/>
    <w:rsid w:val="00016EF4"/>
    <w:rsid w:val="00022CC6"/>
    <w:rsid w:val="000233B3"/>
    <w:rsid w:val="00031A31"/>
    <w:rsid w:val="000320AB"/>
    <w:rsid w:val="00032F12"/>
    <w:rsid w:val="00034736"/>
    <w:rsid w:val="000360DC"/>
    <w:rsid w:val="000361F1"/>
    <w:rsid w:val="0003726A"/>
    <w:rsid w:val="00041C02"/>
    <w:rsid w:val="00044830"/>
    <w:rsid w:val="000500C5"/>
    <w:rsid w:val="000510C2"/>
    <w:rsid w:val="000522ED"/>
    <w:rsid w:val="00053EBB"/>
    <w:rsid w:val="00054A51"/>
    <w:rsid w:val="0005587A"/>
    <w:rsid w:val="0005618C"/>
    <w:rsid w:val="00060DC4"/>
    <w:rsid w:val="00061A07"/>
    <w:rsid w:val="00061E28"/>
    <w:rsid w:val="000639CD"/>
    <w:rsid w:val="00071C89"/>
    <w:rsid w:val="00073CB9"/>
    <w:rsid w:val="00074181"/>
    <w:rsid w:val="00075DF7"/>
    <w:rsid w:val="00075E33"/>
    <w:rsid w:val="000768BB"/>
    <w:rsid w:val="00082637"/>
    <w:rsid w:val="0008359F"/>
    <w:rsid w:val="00084130"/>
    <w:rsid w:val="00085491"/>
    <w:rsid w:val="00086259"/>
    <w:rsid w:val="00087EB8"/>
    <w:rsid w:val="000901A2"/>
    <w:rsid w:val="00096D47"/>
    <w:rsid w:val="0009780B"/>
    <w:rsid w:val="00097D8F"/>
    <w:rsid w:val="000A290C"/>
    <w:rsid w:val="000A3EB0"/>
    <w:rsid w:val="000A6169"/>
    <w:rsid w:val="000A6AF9"/>
    <w:rsid w:val="000B0BC1"/>
    <w:rsid w:val="000B0E81"/>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2F2B"/>
    <w:rsid w:val="000F58AB"/>
    <w:rsid w:val="000F6030"/>
    <w:rsid w:val="000F6219"/>
    <w:rsid w:val="000F7186"/>
    <w:rsid w:val="00100545"/>
    <w:rsid w:val="00101D17"/>
    <w:rsid w:val="00106D06"/>
    <w:rsid w:val="00112083"/>
    <w:rsid w:val="001124AD"/>
    <w:rsid w:val="00112AF9"/>
    <w:rsid w:val="00113AC3"/>
    <w:rsid w:val="001163DF"/>
    <w:rsid w:val="0012429B"/>
    <w:rsid w:val="00124824"/>
    <w:rsid w:val="00125004"/>
    <w:rsid w:val="00125B9F"/>
    <w:rsid w:val="00125F78"/>
    <w:rsid w:val="00126932"/>
    <w:rsid w:val="001307DA"/>
    <w:rsid w:val="00131E02"/>
    <w:rsid w:val="00134B28"/>
    <w:rsid w:val="00137BF1"/>
    <w:rsid w:val="00140817"/>
    <w:rsid w:val="001444D8"/>
    <w:rsid w:val="00146D0B"/>
    <w:rsid w:val="00151AB3"/>
    <w:rsid w:val="00153888"/>
    <w:rsid w:val="0015524E"/>
    <w:rsid w:val="001558C7"/>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63B7"/>
    <w:rsid w:val="001B7108"/>
    <w:rsid w:val="001B76BA"/>
    <w:rsid w:val="001C165B"/>
    <w:rsid w:val="001C5C2E"/>
    <w:rsid w:val="001C6416"/>
    <w:rsid w:val="001D0394"/>
    <w:rsid w:val="001D24D2"/>
    <w:rsid w:val="001D4035"/>
    <w:rsid w:val="001D5B72"/>
    <w:rsid w:val="001D68C2"/>
    <w:rsid w:val="001E1EA4"/>
    <w:rsid w:val="001E30A9"/>
    <w:rsid w:val="001E35B6"/>
    <w:rsid w:val="001E445C"/>
    <w:rsid w:val="001E5752"/>
    <w:rsid w:val="001E6754"/>
    <w:rsid w:val="001F4BBF"/>
    <w:rsid w:val="001F5B3A"/>
    <w:rsid w:val="001F68DC"/>
    <w:rsid w:val="0020443E"/>
    <w:rsid w:val="0020614C"/>
    <w:rsid w:val="00206971"/>
    <w:rsid w:val="002079EC"/>
    <w:rsid w:val="002114F8"/>
    <w:rsid w:val="00213E7C"/>
    <w:rsid w:val="0021713F"/>
    <w:rsid w:val="00222323"/>
    <w:rsid w:val="00223BEA"/>
    <w:rsid w:val="00227A1C"/>
    <w:rsid w:val="00230946"/>
    <w:rsid w:val="00234497"/>
    <w:rsid w:val="0024466D"/>
    <w:rsid w:val="0024695B"/>
    <w:rsid w:val="00247C49"/>
    <w:rsid w:val="002511F2"/>
    <w:rsid w:val="0025457E"/>
    <w:rsid w:val="002562D4"/>
    <w:rsid w:val="00256E69"/>
    <w:rsid w:val="00257BAC"/>
    <w:rsid w:val="0026072D"/>
    <w:rsid w:val="00261499"/>
    <w:rsid w:val="00267CDD"/>
    <w:rsid w:val="002739D3"/>
    <w:rsid w:val="00273F40"/>
    <w:rsid w:val="00276D57"/>
    <w:rsid w:val="002825A5"/>
    <w:rsid w:val="00284CB8"/>
    <w:rsid w:val="0029057C"/>
    <w:rsid w:val="00290647"/>
    <w:rsid w:val="00290FEA"/>
    <w:rsid w:val="00291176"/>
    <w:rsid w:val="0029280A"/>
    <w:rsid w:val="002932C0"/>
    <w:rsid w:val="00294420"/>
    <w:rsid w:val="002945AF"/>
    <w:rsid w:val="002950EC"/>
    <w:rsid w:val="00297873"/>
    <w:rsid w:val="002A2338"/>
    <w:rsid w:val="002A2CCE"/>
    <w:rsid w:val="002A4222"/>
    <w:rsid w:val="002A4B29"/>
    <w:rsid w:val="002B3AA9"/>
    <w:rsid w:val="002B41AC"/>
    <w:rsid w:val="002B4500"/>
    <w:rsid w:val="002B4BA6"/>
    <w:rsid w:val="002B4F38"/>
    <w:rsid w:val="002B52BF"/>
    <w:rsid w:val="002B6D16"/>
    <w:rsid w:val="002B6D51"/>
    <w:rsid w:val="002C0AAD"/>
    <w:rsid w:val="002C361A"/>
    <w:rsid w:val="002C6CCE"/>
    <w:rsid w:val="002C6DB0"/>
    <w:rsid w:val="002D0B0C"/>
    <w:rsid w:val="002D0C64"/>
    <w:rsid w:val="002D2835"/>
    <w:rsid w:val="002D2C70"/>
    <w:rsid w:val="002D3080"/>
    <w:rsid w:val="002D4D03"/>
    <w:rsid w:val="002D5705"/>
    <w:rsid w:val="002D701F"/>
    <w:rsid w:val="002D72F3"/>
    <w:rsid w:val="002D7321"/>
    <w:rsid w:val="002E1B95"/>
    <w:rsid w:val="002E4CAB"/>
    <w:rsid w:val="002E57EB"/>
    <w:rsid w:val="002E5EAE"/>
    <w:rsid w:val="002E708B"/>
    <w:rsid w:val="002F0A46"/>
    <w:rsid w:val="002F0F8A"/>
    <w:rsid w:val="002F6DF9"/>
    <w:rsid w:val="002F75A0"/>
    <w:rsid w:val="00300FFD"/>
    <w:rsid w:val="00305734"/>
    <w:rsid w:val="00307AC1"/>
    <w:rsid w:val="00310422"/>
    <w:rsid w:val="00315417"/>
    <w:rsid w:val="00317564"/>
    <w:rsid w:val="003220CA"/>
    <w:rsid w:val="00323889"/>
    <w:rsid w:val="00323986"/>
    <w:rsid w:val="00324BE1"/>
    <w:rsid w:val="0033574B"/>
    <w:rsid w:val="00335EC2"/>
    <w:rsid w:val="00336E37"/>
    <w:rsid w:val="00336E82"/>
    <w:rsid w:val="00337341"/>
    <w:rsid w:val="00341D76"/>
    <w:rsid w:val="00343B6D"/>
    <w:rsid w:val="00344F57"/>
    <w:rsid w:val="0035038A"/>
    <w:rsid w:val="0035146B"/>
    <w:rsid w:val="00351751"/>
    <w:rsid w:val="00353A4D"/>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735D"/>
    <w:rsid w:val="00390D98"/>
    <w:rsid w:val="00392C7C"/>
    <w:rsid w:val="0039390F"/>
    <w:rsid w:val="00394C4B"/>
    <w:rsid w:val="00396839"/>
    <w:rsid w:val="003A0F74"/>
    <w:rsid w:val="003A1B5A"/>
    <w:rsid w:val="003A44D8"/>
    <w:rsid w:val="003A64DD"/>
    <w:rsid w:val="003A6965"/>
    <w:rsid w:val="003B124A"/>
    <w:rsid w:val="003B35C4"/>
    <w:rsid w:val="003B4333"/>
    <w:rsid w:val="003B605E"/>
    <w:rsid w:val="003C066A"/>
    <w:rsid w:val="003C631A"/>
    <w:rsid w:val="003D0DD4"/>
    <w:rsid w:val="003D12B7"/>
    <w:rsid w:val="003D36B4"/>
    <w:rsid w:val="003D4BD6"/>
    <w:rsid w:val="003E144F"/>
    <w:rsid w:val="003E35C4"/>
    <w:rsid w:val="003E5263"/>
    <w:rsid w:val="003E52CA"/>
    <w:rsid w:val="003E62B3"/>
    <w:rsid w:val="003E6FA0"/>
    <w:rsid w:val="003F2DB7"/>
    <w:rsid w:val="003F3B35"/>
    <w:rsid w:val="003F3F80"/>
    <w:rsid w:val="003F4DB8"/>
    <w:rsid w:val="003F7614"/>
    <w:rsid w:val="00400FC1"/>
    <w:rsid w:val="00401A38"/>
    <w:rsid w:val="00402DB9"/>
    <w:rsid w:val="0040406B"/>
    <w:rsid w:val="00404802"/>
    <w:rsid w:val="00405ED5"/>
    <w:rsid w:val="00407502"/>
    <w:rsid w:val="00411622"/>
    <w:rsid w:val="00415935"/>
    <w:rsid w:val="00416C56"/>
    <w:rsid w:val="0041732C"/>
    <w:rsid w:val="00417573"/>
    <w:rsid w:val="004203C4"/>
    <w:rsid w:val="004212D4"/>
    <w:rsid w:val="00421E97"/>
    <w:rsid w:val="00425C20"/>
    <w:rsid w:val="00426287"/>
    <w:rsid w:val="004265D5"/>
    <w:rsid w:val="00426B78"/>
    <w:rsid w:val="0042792E"/>
    <w:rsid w:val="00432534"/>
    <w:rsid w:val="00434EE4"/>
    <w:rsid w:val="00435FAB"/>
    <w:rsid w:val="004431A4"/>
    <w:rsid w:val="004449D6"/>
    <w:rsid w:val="004467FD"/>
    <w:rsid w:val="00447FFD"/>
    <w:rsid w:val="00451371"/>
    <w:rsid w:val="00453F01"/>
    <w:rsid w:val="00454BFC"/>
    <w:rsid w:val="00456031"/>
    <w:rsid w:val="00461296"/>
    <w:rsid w:val="00462A99"/>
    <w:rsid w:val="004652DF"/>
    <w:rsid w:val="00466636"/>
    <w:rsid w:val="00466BB4"/>
    <w:rsid w:val="00467332"/>
    <w:rsid w:val="00471F23"/>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65EB"/>
    <w:rsid w:val="004D1ACF"/>
    <w:rsid w:val="004D2246"/>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96C"/>
    <w:rsid w:val="005219E0"/>
    <w:rsid w:val="00525AD8"/>
    <w:rsid w:val="00530DBE"/>
    <w:rsid w:val="00531B93"/>
    <w:rsid w:val="00537E1B"/>
    <w:rsid w:val="00541B16"/>
    <w:rsid w:val="00541EC1"/>
    <w:rsid w:val="00541FC4"/>
    <w:rsid w:val="00544B7C"/>
    <w:rsid w:val="005461FE"/>
    <w:rsid w:val="0054638F"/>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3157"/>
    <w:rsid w:val="00583BB3"/>
    <w:rsid w:val="0058468E"/>
    <w:rsid w:val="00593D2E"/>
    <w:rsid w:val="00594693"/>
    <w:rsid w:val="0059623E"/>
    <w:rsid w:val="005A10B8"/>
    <w:rsid w:val="005A26F6"/>
    <w:rsid w:val="005A3020"/>
    <w:rsid w:val="005A30E9"/>
    <w:rsid w:val="005A566B"/>
    <w:rsid w:val="005A5FAF"/>
    <w:rsid w:val="005A75C6"/>
    <w:rsid w:val="005B01D1"/>
    <w:rsid w:val="005B049F"/>
    <w:rsid w:val="005B34A9"/>
    <w:rsid w:val="005C1B2D"/>
    <w:rsid w:val="005C20A6"/>
    <w:rsid w:val="005C3893"/>
    <w:rsid w:val="005C5FF2"/>
    <w:rsid w:val="005D33E1"/>
    <w:rsid w:val="005D381E"/>
    <w:rsid w:val="005D404F"/>
    <w:rsid w:val="005D55B5"/>
    <w:rsid w:val="005D5C6F"/>
    <w:rsid w:val="005D5CFB"/>
    <w:rsid w:val="005E0B78"/>
    <w:rsid w:val="005E572F"/>
    <w:rsid w:val="005E79EC"/>
    <w:rsid w:val="005F06BD"/>
    <w:rsid w:val="005F1DCD"/>
    <w:rsid w:val="005F49F1"/>
    <w:rsid w:val="005F5C12"/>
    <w:rsid w:val="005F5F2F"/>
    <w:rsid w:val="005F6F62"/>
    <w:rsid w:val="00600776"/>
    <w:rsid w:val="00601AEE"/>
    <w:rsid w:val="00602C45"/>
    <w:rsid w:val="00604288"/>
    <w:rsid w:val="00610F2B"/>
    <w:rsid w:val="00613FF5"/>
    <w:rsid w:val="006172E3"/>
    <w:rsid w:val="00617EC4"/>
    <w:rsid w:val="006206AC"/>
    <w:rsid w:val="006218D7"/>
    <w:rsid w:val="00625324"/>
    <w:rsid w:val="00630643"/>
    <w:rsid w:val="00631EDD"/>
    <w:rsid w:val="00632EC7"/>
    <w:rsid w:val="00635CEA"/>
    <w:rsid w:val="00637047"/>
    <w:rsid w:val="00637642"/>
    <w:rsid w:val="00642A56"/>
    <w:rsid w:val="00647544"/>
    <w:rsid w:val="00650B19"/>
    <w:rsid w:val="006575E5"/>
    <w:rsid w:val="006623C2"/>
    <w:rsid w:val="00662E3B"/>
    <w:rsid w:val="00664F3E"/>
    <w:rsid w:val="0066733F"/>
    <w:rsid w:val="006717FC"/>
    <w:rsid w:val="0067341C"/>
    <w:rsid w:val="006755AE"/>
    <w:rsid w:val="00676038"/>
    <w:rsid w:val="006772AF"/>
    <w:rsid w:val="00680911"/>
    <w:rsid w:val="00681402"/>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DA5"/>
    <w:rsid w:val="006A1233"/>
    <w:rsid w:val="006A1D6E"/>
    <w:rsid w:val="006B103C"/>
    <w:rsid w:val="006B2AB2"/>
    <w:rsid w:val="006B4692"/>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F1532"/>
    <w:rsid w:val="006F20A0"/>
    <w:rsid w:val="006F33E0"/>
    <w:rsid w:val="006F6361"/>
    <w:rsid w:val="00702183"/>
    <w:rsid w:val="0070327B"/>
    <w:rsid w:val="007035C6"/>
    <w:rsid w:val="007045D9"/>
    <w:rsid w:val="00704A09"/>
    <w:rsid w:val="007069D4"/>
    <w:rsid w:val="00707115"/>
    <w:rsid w:val="007073C9"/>
    <w:rsid w:val="00707469"/>
    <w:rsid w:val="00707D74"/>
    <w:rsid w:val="00710302"/>
    <w:rsid w:val="00716C2D"/>
    <w:rsid w:val="0071711E"/>
    <w:rsid w:val="00720CD2"/>
    <w:rsid w:val="007223F2"/>
    <w:rsid w:val="00723DE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413B"/>
    <w:rsid w:val="00794A71"/>
    <w:rsid w:val="00794D2C"/>
    <w:rsid w:val="007A160C"/>
    <w:rsid w:val="007A1BC1"/>
    <w:rsid w:val="007A33F3"/>
    <w:rsid w:val="007A4DC8"/>
    <w:rsid w:val="007A6FAD"/>
    <w:rsid w:val="007A6FB3"/>
    <w:rsid w:val="007A79C1"/>
    <w:rsid w:val="007B32A0"/>
    <w:rsid w:val="007B36C2"/>
    <w:rsid w:val="007B3B37"/>
    <w:rsid w:val="007B3FDC"/>
    <w:rsid w:val="007B4E67"/>
    <w:rsid w:val="007B61C7"/>
    <w:rsid w:val="007B76F8"/>
    <w:rsid w:val="007B7914"/>
    <w:rsid w:val="007C1DCA"/>
    <w:rsid w:val="007C3E26"/>
    <w:rsid w:val="007C55BD"/>
    <w:rsid w:val="007C7DE3"/>
    <w:rsid w:val="007D1B2C"/>
    <w:rsid w:val="007D2F12"/>
    <w:rsid w:val="007D3CBE"/>
    <w:rsid w:val="007D48A9"/>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8028FA"/>
    <w:rsid w:val="00802F65"/>
    <w:rsid w:val="00803221"/>
    <w:rsid w:val="0080430C"/>
    <w:rsid w:val="00804D31"/>
    <w:rsid w:val="008058C0"/>
    <w:rsid w:val="00810886"/>
    <w:rsid w:val="008137BF"/>
    <w:rsid w:val="00816138"/>
    <w:rsid w:val="00827166"/>
    <w:rsid w:val="008305C9"/>
    <w:rsid w:val="00831135"/>
    <w:rsid w:val="0083323B"/>
    <w:rsid w:val="00836E67"/>
    <w:rsid w:val="008405AA"/>
    <w:rsid w:val="00843CFD"/>
    <w:rsid w:val="008454EF"/>
    <w:rsid w:val="00846C3F"/>
    <w:rsid w:val="00847554"/>
    <w:rsid w:val="00852CF6"/>
    <w:rsid w:val="0085519D"/>
    <w:rsid w:val="00857B8F"/>
    <w:rsid w:val="008611C0"/>
    <w:rsid w:val="008629AF"/>
    <w:rsid w:val="008632EB"/>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50E2"/>
    <w:rsid w:val="00977D86"/>
    <w:rsid w:val="00977F32"/>
    <w:rsid w:val="00982913"/>
    <w:rsid w:val="00983316"/>
    <w:rsid w:val="00986905"/>
    <w:rsid w:val="00986DAD"/>
    <w:rsid w:val="00987A78"/>
    <w:rsid w:val="00991EA3"/>
    <w:rsid w:val="00992759"/>
    <w:rsid w:val="00997E72"/>
    <w:rsid w:val="009A2E93"/>
    <w:rsid w:val="009A4C5F"/>
    <w:rsid w:val="009A4CA4"/>
    <w:rsid w:val="009A51EE"/>
    <w:rsid w:val="009A676A"/>
    <w:rsid w:val="009B0E9C"/>
    <w:rsid w:val="009B152B"/>
    <w:rsid w:val="009B29AA"/>
    <w:rsid w:val="009C0ACF"/>
    <w:rsid w:val="009C6F27"/>
    <w:rsid w:val="009C7EEF"/>
    <w:rsid w:val="009C7FDC"/>
    <w:rsid w:val="009D0DE3"/>
    <w:rsid w:val="009D1569"/>
    <w:rsid w:val="009D20E1"/>
    <w:rsid w:val="009D417D"/>
    <w:rsid w:val="009D5BD7"/>
    <w:rsid w:val="009E029B"/>
    <w:rsid w:val="009F0E74"/>
    <w:rsid w:val="009F5026"/>
    <w:rsid w:val="009F6351"/>
    <w:rsid w:val="009F702F"/>
    <w:rsid w:val="009F76F9"/>
    <w:rsid w:val="009F7C28"/>
    <w:rsid w:val="00A021B9"/>
    <w:rsid w:val="00A029A8"/>
    <w:rsid w:val="00A030B0"/>
    <w:rsid w:val="00A04FD4"/>
    <w:rsid w:val="00A05113"/>
    <w:rsid w:val="00A06606"/>
    <w:rsid w:val="00A077CC"/>
    <w:rsid w:val="00A12BCE"/>
    <w:rsid w:val="00A15043"/>
    <w:rsid w:val="00A15570"/>
    <w:rsid w:val="00A15588"/>
    <w:rsid w:val="00A15A7D"/>
    <w:rsid w:val="00A2040C"/>
    <w:rsid w:val="00A22CB1"/>
    <w:rsid w:val="00A270D4"/>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5A88"/>
    <w:rsid w:val="00A770D8"/>
    <w:rsid w:val="00A8205C"/>
    <w:rsid w:val="00A83B28"/>
    <w:rsid w:val="00A869DE"/>
    <w:rsid w:val="00A90477"/>
    <w:rsid w:val="00A91AC9"/>
    <w:rsid w:val="00A936B1"/>
    <w:rsid w:val="00A9465E"/>
    <w:rsid w:val="00A94F67"/>
    <w:rsid w:val="00A95989"/>
    <w:rsid w:val="00AA48FA"/>
    <w:rsid w:val="00AA6A1A"/>
    <w:rsid w:val="00AA6AA3"/>
    <w:rsid w:val="00AA7461"/>
    <w:rsid w:val="00AB076E"/>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E0114"/>
    <w:rsid w:val="00AE4017"/>
    <w:rsid w:val="00AE52DB"/>
    <w:rsid w:val="00AE5CCE"/>
    <w:rsid w:val="00AE7485"/>
    <w:rsid w:val="00AF32A3"/>
    <w:rsid w:val="00AF4021"/>
    <w:rsid w:val="00AF5424"/>
    <w:rsid w:val="00B001DF"/>
    <w:rsid w:val="00B04E78"/>
    <w:rsid w:val="00B0525E"/>
    <w:rsid w:val="00B05DA6"/>
    <w:rsid w:val="00B0635D"/>
    <w:rsid w:val="00B06B81"/>
    <w:rsid w:val="00B1146B"/>
    <w:rsid w:val="00B1350F"/>
    <w:rsid w:val="00B16C77"/>
    <w:rsid w:val="00B178FB"/>
    <w:rsid w:val="00B17DCE"/>
    <w:rsid w:val="00B2026E"/>
    <w:rsid w:val="00B20E26"/>
    <w:rsid w:val="00B21469"/>
    <w:rsid w:val="00B2227F"/>
    <w:rsid w:val="00B227E0"/>
    <w:rsid w:val="00B24734"/>
    <w:rsid w:val="00B24CFC"/>
    <w:rsid w:val="00B25B11"/>
    <w:rsid w:val="00B25CC0"/>
    <w:rsid w:val="00B26A13"/>
    <w:rsid w:val="00B3248E"/>
    <w:rsid w:val="00B33D1F"/>
    <w:rsid w:val="00B34F61"/>
    <w:rsid w:val="00B3580A"/>
    <w:rsid w:val="00B3589C"/>
    <w:rsid w:val="00B4566F"/>
    <w:rsid w:val="00B457E1"/>
    <w:rsid w:val="00B46461"/>
    <w:rsid w:val="00B46EB6"/>
    <w:rsid w:val="00B5024C"/>
    <w:rsid w:val="00B5036A"/>
    <w:rsid w:val="00B507A5"/>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5973"/>
    <w:rsid w:val="00BD71E8"/>
    <w:rsid w:val="00BE545B"/>
    <w:rsid w:val="00BE7E3D"/>
    <w:rsid w:val="00BF124A"/>
    <w:rsid w:val="00BF1359"/>
    <w:rsid w:val="00BF326E"/>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25AF"/>
    <w:rsid w:val="00C36D76"/>
    <w:rsid w:val="00C3773F"/>
    <w:rsid w:val="00C379A8"/>
    <w:rsid w:val="00C425DE"/>
    <w:rsid w:val="00C441F6"/>
    <w:rsid w:val="00C44485"/>
    <w:rsid w:val="00C44A01"/>
    <w:rsid w:val="00C45A04"/>
    <w:rsid w:val="00C46E8F"/>
    <w:rsid w:val="00C52681"/>
    <w:rsid w:val="00C540D7"/>
    <w:rsid w:val="00C549C0"/>
    <w:rsid w:val="00C5570C"/>
    <w:rsid w:val="00C57FF1"/>
    <w:rsid w:val="00C6266D"/>
    <w:rsid w:val="00C62926"/>
    <w:rsid w:val="00C63614"/>
    <w:rsid w:val="00C66921"/>
    <w:rsid w:val="00C67564"/>
    <w:rsid w:val="00C67AC2"/>
    <w:rsid w:val="00C70CB0"/>
    <w:rsid w:val="00C70DCA"/>
    <w:rsid w:val="00C70EC7"/>
    <w:rsid w:val="00C726F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7F46"/>
    <w:rsid w:val="00CB0F87"/>
    <w:rsid w:val="00CB1923"/>
    <w:rsid w:val="00CB5B68"/>
    <w:rsid w:val="00CB6E6E"/>
    <w:rsid w:val="00CB7024"/>
    <w:rsid w:val="00CC0675"/>
    <w:rsid w:val="00CC0DB9"/>
    <w:rsid w:val="00CC1038"/>
    <w:rsid w:val="00CC131C"/>
    <w:rsid w:val="00CC20EB"/>
    <w:rsid w:val="00CC34E7"/>
    <w:rsid w:val="00CC4915"/>
    <w:rsid w:val="00CC7C3E"/>
    <w:rsid w:val="00CC7E27"/>
    <w:rsid w:val="00CD306B"/>
    <w:rsid w:val="00CD30F1"/>
    <w:rsid w:val="00CD331B"/>
    <w:rsid w:val="00CD3B1E"/>
    <w:rsid w:val="00CD5986"/>
    <w:rsid w:val="00CD7DAA"/>
    <w:rsid w:val="00CE0388"/>
    <w:rsid w:val="00CE45CF"/>
    <w:rsid w:val="00CE53F1"/>
    <w:rsid w:val="00CE784E"/>
    <w:rsid w:val="00CF1FD2"/>
    <w:rsid w:val="00CF6C9F"/>
    <w:rsid w:val="00D055C6"/>
    <w:rsid w:val="00D06CBC"/>
    <w:rsid w:val="00D06E94"/>
    <w:rsid w:val="00D11B35"/>
    <w:rsid w:val="00D22C80"/>
    <w:rsid w:val="00D24371"/>
    <w:rsid w:val="00D26776"/>
    <w:rsid w:val="00D3396D"/>
    <w:rsid w:val="00D33ED1"/>
    <w:rsid w:val="00D347F6"/>
    <w:rsid w:val="00D35C3B"/>
    <w:rsid w:val="00D36751"/>
    <w:rsid w:val="00D41ACE"/>
    <w:rsid w:val="00D43FA8"/>
    <w:rsid w:val="00D45374"/>
    <w:rsid w:val="00D45B1A"/>
    <w:rsid w:val="00D47D70"/>
    <w:rsid w:val="00D5427C"/>
    <w:rsid w:val="00D573F6"/>
    <w:rsid w:val="00D63EB3"/>
    <w:rsid w:val="00D64EF6"/>
    <w:rsid w:val="00D672DA"/>
    <w:rsid w:val="00D67735"/>
    <w:rsid w:val="00D7092A"/>
    <w:rsid w:val="00D7310C"/>
    <w:rsid w:val="00D735B8"/>
    <w:rsid w:val="00D746CA"/>
    <w:rsid w:val="00D74D2F"/>
    <w:rsid w:val="00D829A4"/>
    <w:rsid w:val="00D83E59"/>
    <w:rsid w:val="00D86273"/>
    <w:rsid w:val="00D873EF"/>
    <w:rsid w:val="00D877DF"/>
    <w:rsid w:val="00D87B38"/>
    <w:rsid w:val="00D920C5"/>
    <w:rsid w:val="00D940C7"/>
    <w:rsid w:val="00D94A67"/>
    <w:rsid w:val="00D96B07"/>
    <w:rsid w:val="00DA0FE7"/>
    <w:rsid w:val="00DA49ED"/>
    <w:rsid w:val="00DA5085"/>
    <w:rsid w:val="00DA58CF"/>
    <w:rsid w:val="00DA5C88"/>
    <w:rsid w:val="00DB0D9E"/>
    <w:rsid w:val="00DC0CCE"/>
    <w:rsid w:val="00DC5191"/>
    <w:rsid w:val="00DC69B7"/>
    <w:rsid w:val="00DC709E"/>
    <w:rsid w:val="00DD024F"/>
    <w:rsid w:val="00DD087E"/>
    <w:rsid w:val="00DD189C"/>
    <w:rsid w:val="00DD40B6"/>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7AC"/>
    <w:rsid w:val="00E1071B"/>
    <w:rsid w:val="00E12099"/>
    <w:rsid w:val="00E14D81"/>
    <w:rsid w:val="00E209C0"/>
    <w:rsid w:val="00E22530"/>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CB8"/>
    <w:rsid w:val="00E54CB8"/>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90CA9"/>
    <w:rsid w:val="00E91A57"/>
    <w:rsid w:val="00E93278"/>
    <w:rsid w:val="00E957EE"/>
    <w:rsid w:val="00E9688A"/>
    <w:rsid w:val="00EA08A6"/>
    <w:rsid w:val="00EA1CEF"/>
    <w:rsid w:val="00EA28A4"/>
    <w:rsid w:val="00EA2F80"/>
    <w:rsid w:val="00EA41DB"/>
    <w:rsid w:val="00EA4604"/>
    <w:rsid w:val="00EA5DC6"/>
    <w:rsid w:val="00EA68C6"/>
    <w:rsid w:val="00EB2737"/>
    <w:rsid w:val="00EB285D"/>
    <w:rsid w:val="00EB35C9"/>
    <w:rsid w:val="00EB40C3"/>
    <w:rsid w:val="00EB582C"/>
    <w:rsid w:val="00EB6349"/>
    <w:rsid w:val="00EC1433"/>
    <w:rsid w:val="00EC1F85"/>
    <w:rsid w:val="00EC608F"/>
    <w:rsid w:val="00EC613A"/>
    <w:rsid w:val="00ED37E8"/>
    <w:rsid w:val="00ED4318"/>
    <w:rsid w:val="00EE05CB"/>
    <w:rsid w:val="00EE3465"/>
    <w:rsid w:val="00EE7B4B"/>
    <w:rsid w:val="00EF0453"/>
    <w:rsid w:val="00EF0B6D"/>
    <w:rsid w:val="00EF5DA4"/>
    <w:rsid w:val="00EF5E1A"/>
    <w:rsid w:val="00F03C08"/>
    <w:rsid w:val="00F0448A"/>
    <w:rsid w:val="00F06E0E"/>
    <w:rsid w:val="00F12DB2"/>
    <w:rsid w:val="00F13415"/>
    <w:rsid w:val="00F13B9F"/>
    <w:rsid w:val="00F15CC5"/>
    <w:rsid w:val="00F206ED"/>
    <w:rsid w:val="00F2191A"/>
    <w:rsid w:val="00F21AAE"/>
    <w:rsid w:val="00F233D3"/>
    <w:rsid w:val="00F25BCA"/>
    <w:rsid w:val="00F31245"/>
    <w:rsid w:val="00F334C7"/>
    <w:rsid w:val="00F365A0"/>
    <w:rsid w:val="00F45BEC"/>
    <w:rsid w:val="00F45D30"/>
    <w:rsid w:val="00F5144A"/>
    <w:rsid w:val="00F52078"/>
    <w:rsid w:val="00F55EE9"/>
    <w:rsid w:val="00F57B4F"/>
    <w:rsid w:val="00F57B90"/>
    <w:rsid w:val="00F61049"/>
    <w:rsid w:val="00F62E7D"/>
    <w:rsid w:val="00F63141"/>
    <w:rsid w:val="00F66FB2"/>
    <w:rsid w:val="00F676BF"/>
    <w:rsid w:val="00F70253"/>
    <w:rsid w:val="00F75695"/>
    <w:rsid w:val="00F76E2E"/>
    <w:rsid w:val="00F77143"/>
    <w:rsid w:val="00F77E04"/>
    <w:rsid w:val="00F77ECB"/>
    <w:rsid w:val="00F810CE"/>
    <w:rsid w:val="00F8327F"/>
    <w:rsid w:val="00F868CA"/>
    <w:rsid w:val="00F9114F"/>
    <w:rsid w:val="00F919B5"/>
    <w:rsid w:val="00F91DEE"/>
    <w:rsid w:val="00F94BA7"/>
    <w:rsid w:val="00FA384F"/>
    <w:rsid w:val="00FA5AD7"/>
    <w:rsid w:val="00FA631E"/>
    <w:rsid w:val="00FA79DC"/>
    <w:rsid w:val="00FA7BCF"/>
    <w:rsid w:val="00FB5709"/>
    <w:rsid w:val="00FC2BAE"/>
    <w:rsid w:val="00FE0053"/>
    <w:rsid w:val="00FE7AB5"/>
    <w:rsid w:val="00FF1596"/>
    <w:rsid w:val="00FF1AC7"/>
    <w:rsid w:val="00FF286A"/>
    <w:rsid w:val="00FF524F"/>
    <w:rsid w:val="00FF5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F9274586-1B03-418B-B755-01705EE15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sChild>
        </w:div>
        <w:div w:id="198128579">
          <w:marLeft w:val="0"/>
          <w:marRight w:val="0"/>
          <w:marTop w:val="0"/>
          <w:marBottom w:val="0"/>
          <w:divBdr>
            <w:top w:val="none" w:sz="0" w:space="0" w:color="auto"/>
            <w:left w:val="none" w:sz="0" w:space="0" w:color="auto"/>
            <w:bottom w:val="none" w:sz="0" w:space="0" w:color="auto"/>
            <w:right w:val="none" w:sz="0" w:space="0" w:color="auto"/>
          </w:divBdr>
        </w:div>
        <w:div w:id="1758283787">
          <w:marLeft w:val="0"/>
          <w:marRight w:val="0"/>
          <w:marTop w:val="0"/>
          <w:marBottom w:val="0"/>
          <w:divBdr>
            <w:top w:val="none" w:sz="0" w:space="0" w:color="auto"/>
            <w:left w:val="none" w:sz="0" w:space="0" w:color="auto"/>
            <w:bottom w:val="none" w:sz="0" w:space="0" w:color="auto"/>
            <w:right w:val="none" w:sz="0" w:space="0" w:color="auto"/>
          </w:divBdr>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2E2CA7D5359D448EF5E4A03546C145" ma:contentTypeVersion="10" ma:contentTypeDescription="Create a new document." ma:contentTypeScope="" ma:versionID="89eb98187492ea662092c4f7ae876e2e">
  <xsd:schema xmlns:xsd="http://www.w3.org/2001/XMLSchema" xmlns:xs="http://www.w3.org/2001/XMLSchema" xmlns:p="http://schemas.microsoft.com/office/2006/metadata/properties" xmlns:ns2="afa64263-46c0-447d-947a-55ca9f3bd833" xmlns:ns3="63661872-e3f9-405e-ada1-24831e2b43aa" targetNamespace="http://schemas.microsoft.com/office/2006/metadata/properties" ma:root="true" ma:fieldsID="da3aa2f59deb007d20e2c29ba6e0d41c" ns2:_="" ns3:_="">
    <xsd:import namespace="afa64263-46c0-447d-947a-55ca9f3bd833"/>
    <xsd:import namespace="63661872-e3f9-405e-ada1-24831e2b4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64263-46c0-447d-947a-55ca9f3bd8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661872-e3f9-405e-ada1-24831e2b43a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20B82E-EA37-45BA-B1B3-EBC26771A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64263-46c0-447d-947a-55ca9f3bd833"/>
    <ds:schemaRef ds:uri="63661872-e3f9-405e-ada1-24831e2b4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9ADB3C-55B1-4E4D-8366-4705C14EFE1C}">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afa64263-46c0-447d-947a-55ca9f3bd833"/>
    <ds:schemaRef ds:uri="http://purl.org/dc/elements/1.1/"/>
    <ds:schemaRef ds:uri="http://schemas.microsoft.com/office/2006/metadata/properties"/>
    <ds:schemaRef ds:uri="63661872-e3f9-405e-ada1-24831e2b43aa"/>
    <ds:schemaRef ds:uri="http://www.w3.org/XML/1998/namespace"/>
  </ds:schemaRefs>
</ds:datastoreItem>
</file>

<file path=customXml/itemProps3.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4.xml><?xml version="1.0" encoding="utf-8"?>
<ds:datastoreItem xmlns:ds="http://schemas.openxmlformats.org/officeDocument/2006/customXml" ds:itemID="{B9D8544F-D01A-4A7C-B793-2FAFD7656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417</TotalTime>
  <Pages>6</Pages>
  <Words>1487</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9898</CharactersWithSpaces>
  <SharedDoc>false</SharedDoc>
  <HLinks>
    <vt:vector size="288" baseType="variant">
      <vt:variant>
        <vt:i4>2359308</vt:i4>
      </vt:variant>
      <vt:variant>
        <vt:i4>279</vt:i4>
      </vt:variant>
      <vt:variant>
        <vt:i4>0</vt:i4>
      </vt:variant>
      <vt:variant>
        <vt:i4>5</vt:i4>
      </vt:variant>
      <vt:variant>
        <vt:lpwstr>mailto:deptprojlead@BANKNAME.com</vt:lpwstr>
      </vt:variant>
      <vt:variant>
        <vt:lpwstr/>
      </vt:variant>
      <vt:variant>
        <vt:i4>2424832</vt:i4>
      </vt:variant>
      <vt:variant>
        <vt:i4>276</vt:i4>
      </vt:variant>
      <vt:variant>
        <vt:i4>0</vt:i4>
      </vt:variant>
      <vt:variant>
        <vt:i4>5</vt:i4>
      </vt:variant>
      <vt:variant>
        <vt:lpwstr>mailto:cusprojlead@BANKNAME.com</vt:lpwstr>
      </vt:variant>
      <vt:variant>
        <vt:lpwstr/>
      </vt:variant>
      <vt:variant>
        <vt:i4>5570685</vt:i4>
      </vt:variant>
      <vt:variant>
        <vt:i4>273</vt:i4>
      </vt:variant>
      <vt:variant>
        <vt:i4>0</vt:i4>
      </vt:variant>
      <vt:variant>
        <vt:i4>5</vt:i4>
      </vt:variant>
      <vt:variant>
        <vt:lpwstr>mailto:proservice@clearviewecm.com</vt:lpwstr>
      </vt:variant>
      <vt:variant>
        <vt:lpwstr/>
      </vt:variant>
      <vt:variant>
        <vt:i4>1048626</vt:i4>
      </vt:variant>
      <vt:variant>
        <vt:i4>263</vt:i4>
      </vt:variant>
      <vt:variant>
        <vt:i4>0</vt:i4>
      </vt:variant>
      <vt:variant>
        <vt:i4>5</vt:i4>
      </vt:variant>
      <vt:variant>
        <vt:lpwstr/>
      </vt:variant>
      <vt:variant>
        <vt:lpwstr>_Toc182721391</vt:lpwstr>
      </vt:variant>
      <vt:variant>
        <vt:i4>1048626</vt:i4>
      </vt:variant>
      <vt:variant>
        <vt:i4>257</vt:i4>
      </vt:variant>
      <vt:variant>
        <vt:i4>0</vt:i4>
      </vt:variant>
      <vt:variant>
        <vt:i4>5</vt:i4>
      </vt:variant>
      <vt:variant>
        <vt:lpwstr/>
      </vt:variant>
      <vt:variant>
        <vt:lpwstr>_Toc182721390</vt:lpwstr>
      </vt:variant>
      <vt:variant>
        <vt:i4>1114162</vt:i4>
      </vt:variant>
      <vt:variant>
        <vt:i4>251</vt:i4>
      </vt:variant>
      <vt:variant>
        <vt:i4>0</vt:i4>
      </vt:variant>
      <vt:variant>
        <vt:i4>5</vt:i4>
      </vt:variant>
      <vt:variant>
        <vt:lpwstr/>
      </vt:variant>
      <vt:variant>
        <vt:lpwstr>_Toc182721389</vt:lpwstr>
      </vt:variant>
      <vt:variant>
        <vt:i4>1114162</vt:i4>
      </vt:variant>
      <vt:variant>
        <vt:i4>245</vt:i4>
      </vt:variant>
      <vt:variant>
        <vt:i4>0</vt:i4>
      </vt:variant>
      <vt:variant>
        <vt:i4>5</vt:i4>
      </vt:variant>
      <vt:variant>
        <vt:lpwstr/>
      </vt:variant>
      <vt:variant>
        <vt:lpwstr>_Toc182721388</vt:lpwstr>
      </vt:variant>
      <vt:variant>
        <vt:i4>1114162</vt:i4>
      </vt:variant>
      <vt:variant>
        <vt:i4>239</vt:i4>
      </vt:variant>
      <vt:variant>
        <vt:i4>0</vt:i4>
      </vt:variant>
      <vt:variant>
        <vt:i4>5</vt:i4>
      </vt:variant>
      <vt:variant>
        <vt:lpwstr/>
      </vt:variant>
      <vt:variant>
        <vt:lpwstr>_Toc182721387</vt:lpwstr>
      </vt:variant>
      <vt:variant>
        <vt:i4>1114162</vt:i4>
      </vt:variant>
      <vt:variant>
        <vt:i4>233</vt:i4>
      </vt:variant>
      <vt:variant>
        <vt:i4>0</vt:i4>
      </vt:variant>
      <vt:variant>
        <vt:i4>5</vt:i4>
      </vt:variant>
      <vt:variant>
        <vt:lpwstr/>
      </vt:variant>
      <vt:variant>
        <vt:lpwstr>_Toc182721386</vt:lpwstr>
      </vt:variant>
      <vt:variant>
        <vt:i4>1114162</vt:i4>
      </vt:variant>
      <vt:variant>
        <vt:i4>227</vt:i4>
      </vt:variant>
      <vt:variant>
        <vt:i4>0</vt:i4>
      </vt:variant>
      <vt:variant>
        <vt:i4>5</vt:i4>
      </vt:variant>
      <vt:variant>
        <vt:lpwstr/>
      </vt:variant>
      <vt:variant>
        <vt:lpwstr>_Toc182721385</vt:lpwstr>
      </vt:variant>
      <vt:variant>
        <vt:i4>1114162</vt:i4>
      </vt:variant>
      <vt:variant>
        <vt:i4>221</vt:i4>
      </vt:variant>
      <vt:variant>
        <vt:i4>0</vt:i4>
      </vt:variant>
      <vt:variant>
        <vt:i4>5</vt:i4>
      </vt:variant>
      <vt:variant>
        <vt:lpwstr/>
      </vt:variant>
      <vt:variant>
        <vt:lpwstr>_Toc182721384</vt:lpwstr>
      </vt:variant>
      <vt:variant>
        <vt:i4>1114162</vt:i4>
      </vt:variant>
      <vt:variant>
        <vt:i4>215</vt:i4>
      </vt:variant>
      <vt:variant>
        <vt:i4>0</vt:i4>
      </vt:variant>
      <vt:variant>
        <vt:i4>5</vt:i4>
      </vt:variant>
      <vt:variant>
        <vt:lpwstr/>
      </vt:variant>
      <vt:variant>
        <vt:lpwstr>_Toc182721383</vt:lpwstr>
      </vt:variant>
      <vt:variant>
        <vt:i4>1114162</vt:i4>
      </vt:variant>
      <vt:variant>
        <vt:i4>209</vt:i4>
      </vt:variant>
      <vt:variant>
        <vt:i4>0</vt:i4>
      </vt:variant>
      <vt:variant>
        <vt:i4>5</vt:i4>
      </vt:variant>
      <vt:variant>
        <vt:lpwstr/>
      </vt:variant>
      <vt:variant>
        <vt:lpwstr>_Toc182721382</vt:lpwstr>
      </vt:variant>
      <vt:variant>
        <vt:i4>1114162</vt:i4>
      </vt:variant>
      <vt:variant>
        <vt:i4>203</vt:i4>
      </vt:variant>
      <vt:variant>
        <vt:i4>0</vt:i4>
      </vt:variant>
      <vt:variant>
        <vt:i4>5</vt:i4>
      </vt:variant>
      <vt:variant>
        <vt:lpwstr/>
      </vt:variant>
      <vt:variant>
        <vt:lpwstr>_Toc182721381</vt:lpwstr>
      </vt:variant>
      <vt:variant>
        <vt:i4>1114162</vt:i4>
      </vt:variant>
      <vt:variant>
        <vt:i4>197</vt:i4>
      </vt:variant>
      <vt:variant>
        <vt:i4>0</vt:i4>
      </vt:variant>
      <vt:variant>
        <vt:i4>5</vt:i4>
      </vt:variant>
      <vt:variant>
        <vt:lpwstr/>
      </vt:variant>
      <vt:variant>
        <vt:lpwstr>_Toc182721380</vt:lpwstr>
      </vt:variant>
      <vt:variant>
        <vt:i4>1966130</vt:i4>
      </vt:variant>
      <vt:variant>
        <vt:i4>191</vt:i4>
      </vt:variant>
      <vt:variant>
        <vt:i4>0</vt:i4>
      </vt:variant>
      <vt:variant>
        <vt:i4>5</vt:i4>
      </vt:variant>
      <vt:variant>
        <vt:lpwstr/>
      </vt:variant>
      <vt:variant>
        <vt:lpwstr>_Toc182721379</vt:lpwstr>
      </vt:variant>
      <vt:variant>
        <vt:i4>1966130</vt:i4>
      </vt:variant>
      <vt:variant>
        <vt:i4>185</vt:i4>
      </vt:variant>
      <vt:variant>
        <vt:i4>0</vt:i4>
      </vt:variant>
      <vt:variant>
        <vt:i4>5</vt:i4>
      </vt:variant>
      <vt:variant>
        <vt:lpwstr/>
      </vt:variant>
      <vt:variant>
        <vt:lpwstr>_Toc182721378</vt:lpwstr>
      </vt:variant>
      <vt:variant>
        <vt:i4>1966130</vt:i4>
      </vt:variant>
      <vt:variant>
        <vt:i4>179</vt:i4>
      </vt:variant>
      <vt:variant>
        <vt:i4>0</vt:i4>
      </vt:variant>
      <vt:variant>
        <vt:i4>5</vt:i4>
      </vt:variant>
      <vt:variant>
        <vt:lpwstr/>
      </vt:variant>
      <vt:variant>
        <vt:lpwstr>_Toc182721377</vt:lpwstr>
      </vt:variant>
      <vt:variant>
        <vt:i4>1966130</vt:i4>
      </vt:variant>
      <vt:variant>
        <vt:i4>173</vt:i4>
      </vt:variant>
      <vt:variant>
        <vt:i4>0</vt:i4>
      </vt:variant>
      <vt:variant>
        <vt:i4>5</vt:i4>
      </vt:variant>
      <vt:variant>
        <vt:lpwstr/>
      </vt:variant>
      <vt:variant>
        <vt:lpwstr>_Toc182721376</vt:lpwstr>
      </vt:variant>
      <vt:variant>
        <vt:i4>1966130</vt:i4>
      </vt:variant>
      <vt:variant>
        <vt:i4>167</vt:i4>
      </vt:variant>
      <vt:variant>
        <vt:i4>0</vt:i4>
      </vt:variant>
      <vt:variant>
        <vt:i4>5</vt:i4>
      </vt:variant>
      <vt:variant>
        <vt:lpwstr/>
      </vt:variant>
      <vt:variant>
        <vt:lpwstr>_Toc182721375</vt:lpwstr>
      </vt:variant>
      <vt:variant>
        <vt:i4>1966130</vt:i4>
      </vt:variant>
      <vt:variant>
        <vt:i4>161</vt:i4>
      </vt:variant>
      <vt:variant>
        <vt:i4>0</vt:i4>
      </vt:variant>
      <vt:variant>
        <vt:i4>5</vt:i4>
      </vt:variant>
      <vt:variant>
        <vt:lpwstr/>
      </vt:variant>
      <vt:variant>
        <vt:lpwstr>_Toc182721374</vt:lpwstr>
      </vt:variant>
      <vt:variant>
        <vt:i4>1966130</vt:i4>
      </vt:variant>
      <vt:variant>
        <vt:i4>155</vt:i4>
      </vt:variant>
      <vt:variant>
        <vt:i4>0</vt:i4>
      </vt:variant>
      <vt:variant>
        <vt:i4>5</vt:i4>
      </vt:variant>
      <vt:variant>
        <vt:lpwstr/>
      </vt:variant>
      <vt:variant>
        <vt:lpwstr>_Toc182721373</vt:lpwstr>
      </vt:variant>
      <vt:variant>
        <vt:i4>1966130</vt:i4>
      </vt:variant>
      <vt:variant>
        <vt:i4>149</vt:i4>
      </vt:variant>
      <vt:variant>
        <vt:i4>0</vt:i4>
      </vt:variant>
      <vt:variant>
        <vt:i4>5</vt:i4>
      </vt:variant>
      <vt:variant>
        <vt:lpwstr/>
      </vt:variant>
      <vt:variant>
        <vt:lpwstr>_Toc182721372</vt:lpwstr>
      </vt:variant>
      <vt:variant>
        <vt:i4>1966130</vt:i4>
      </vt:variant>
      <vt:variant>
        <vt:i4>143</vt:i4>
      </vt:variant>
      <vt:variant>
        <vt:i4>0</vt:i4>
      </vt:variant>
      <vt:variant>
        <vt:i4>5</vt:i4>
      </vt:variant>
      <vt:variant>
        <vt:lpwstr/>
      </vt:variant>
      <vt:variant>
        <vt:lpwstr>_Toc182721371</vt:lpwstr>
      </vt:variant>
      <vt:variant>
        <vt:i4>1966130</vt:i4>
      </vt:variant>
      <vt:variant>
        <vt:i4>137</vt:i4>
      </vt:variant>
      <vt:variant>
        <vt:i4>0</vt:i4>
      </vt:variant>
      <vt:variant>
        <vt:i4>5</vt:i4>
      </vt:variant>
      <vt:variant>
        <vt:lpwstr/>
      </vt:variant>
      <vt:variant>
        <vt:lpwstr>_Toc182721370</vt:lpwstr>
      </vt:variant>
      <vt:variant>
        <vt:i4>2031666</vt:i4>
      </vt:variant>
      <vt:variant>
        <vt:i4>131</vt:i4>
      </vt:variant>
      <vt:variant>
        <vt:i4>0</vt:i4>
      </vt:variant>
      <vt:variant>
        <vt:i4>5</vt:i4>
      </vt:variant>
      <vt:variant>
        <vt:lpwstr/>
      </vt:variant>
      <vt:variant>
        <vt:lpwstr>_Toc182721369</vt:lpwstr>
      </vt:variant>
      <vt:variant>
        <vt:i4>2031666</vt:i4>
      </vt:variant>
      <vt:variant>
        <vt:i4>125</vt:i4>
      </vt:variant>
      <vt:variant>
        <vt:i4>0</vt:i4>
      </vt:variant>
      <vt:variant>
        <vt:i4>5</vt:i4>
      </vt:variant>
      <vt:variant>
        <vt:lpwstr/>
      </vt:variant>
      <vt:variant>
        <vt:lpwstr>_Toc182721368</vt:lpwstr>
      </vt:variant>
      <vt:variant>
        <vt:i4>2031666</vt:i4>
      </vt:variant>
      <vt:variant>
        <vt:i4>119</vt:i4>
      </vt:variant>
      <vt:variant>
        <vt:i4>0</vt:i4>
      </vt:variant>
      <vt:variant>
        <vt:i4>5</vt:i4>
      </vt:variant>
      <vt:variant>
        <vt:lpwstr/>
      </vt:variant>
      <vt:variant>
        <vt:lpwstr>_Toc182721367</vt:lpwstr>
      </vt:variant>
      <vt:variant>
        <vt:i4>2031666</vt:i4>
      </vt:variant>
      <vt:variant>
        <vt:i4>113</vt:i4>
      </vt:variant>
      <vt:variant>
        <vt:i4>0</vt:i4>
      </vt:variant>
      <vt:variant>
        <vt:i4>5</vt:i4>
      </vt:variant>
      <vt:variant>
        <vt:lpwstr/>
      </vt:variant>
      <vt:variant>
        <vt:lpwstr>_Toc182721366</vt:lpwstr>
      </vt:variant>
      <vt:variant>
        <vt:i4>2031666</vt:i4>
      </vt:variant>
      <vt:variant>
        <vt:i4>107</vt:i4>
      </vt:variant>
      <vt:variant>
        <vt:i4>0</vt:i4>
      </vt:variant>
      <vt:variant>
        <vt:i4>5</vt:i4>
      </vt:variant>
      <vt:variant>
        <vt:lpwstr/>
      </vt:variant>
      <vt:variant>
        <vt:lpwstr>_Toc182721365</vt:lpwstr>
      </vt:variant>
      <vt:variant>
        <vt:i4>2031666</vt:i4>
      </vt:variant>
      <vt:variant>
        <vt:i4>101</vt:i4>
      </vt:variant>
      <vt:variant>
        <vt:i4>0</vt:i4>
      </vt:variant>
      <vt:variant>
        <vt:i4>5</vt:i4>
      </vt:variant>
      <vt:variant>
        <vt:lpwstr/>
      </vt:variant>
      <vt:variant>
        <vt:lpwstr>_Toc182721364</vt:lpwstr>
      </vt:variant>
      <vt:variant>
        <vt:i4>2031666</vt:i4>
      </vt:variant>
      <vt:variant>
        <vt:i4>95</vt:i4>
      </vt:variant>
      <vt:variant>
        <vt:i4>0</vt:i4>
      </vt:variant>
      <vt:variant>
        <vt:i4>5</vt:i4>
      </vt:variant>
      <vt:variant>
        <vt:lpwstr/>
      </vt:variant>
      <vt:variant>
        <vt:lpwstr>_Toc182721363</vt:lpwstr>
      </vt:variant>
      <vt:variant>
        <vt:i4>2031666</vt:i4>
      </vt:variant>
      <vt:variant>
        <vt:i4>89</vt:i4>
      </vt:variant>
      <vt:variant>
        <vt:i4>0</vt:i4>
      </vt:variant>
      <vt:variant>
        <vt:i4>5</vt:i4>
      </vt:variant>
      <vt:variant>
        <vt:lpwstr/>
      </vt:variant>
      <vt:variant>
        <vt:lpwstr>_Toc182721362</vt:lpwstr>
      </vt:variant>
      <vt:variant>
        <vt:i4>2031666</vt:i4>
      </vt:variant>
      <vt:variant>
        <vt:i4>83</vt:i4>
      </vt:variant>
      <vt:variant>
        <vt:i4>0</vt:i4>
      </vt:variant>
      <vt:variant>
        <vt:i4>5</vt:i4>
      </vt:variant>
      <vt:variant>
        <vt:lpwstr/>
      </vt:variant>
      <vt:variant>
        <vt:lpwstr>_Toc182721361</vt:lpwstr>
      </vt:variant>
      <vt:variant>
        <vt:i4>2031666</vt:i4>
      </vt:variant>
      <vt:variant>
        <vt:i4>77</vt:i4>
      </vt:variant>
      <vt:variant>
        <vt:i4>0</vt:i4>
      </vt:variant>
      <vt:variant>
        <vt:i4>5</vt:i4>
      </vt:variant>
      <vt:variant>
        <vt:lpwstr/>
      </vt:variant>
      <vt:variant>
        <vt:lpwstr>_Toc182721360</vt:lpwstr>
      </vt:variant>
      <vt:variant>
        <vt:i4>1835058</vt:i4>
      </vt:variant>
      <vt:variant>
        <vt:i4>71</vt:i4>
      </vt:variant>
      <vt:variant>
        <vt:i4>0</vt:i4>
      </vt:variant>
      <vt:variant>
        <vt:i4>5</vt:i4>
      </vt:variant>
      <vt:variant>
        <vt:lpwstr/>
      </vt:variant>
      <vt:variant>
        <vt:lpwstr>_Toc182721359</vt:lpwstr>
      </vt:variant>
      <vt:variant>
        <vt:i4>1835058</vt:i4>
      </vt:variant>
      <vt:variant>
        <vt:i4>65</vt:i4>
      </vt:variant>
      <vt:variant>
        <vt:i4>0</vt:i4>
      </vt:variant>
      <vt:variant>
        <vt:i4>5</vt:i4>
      </vt:variant>
      <vt:variant>
        <vt:lpwstr/>
      </vt:variant>
      <vt:variant>
        <vt:lpwstr>_Toc182721358</vt:lpwstr>
      </vt:variant>
      <vt:variant>
        <vt:i4>1835058</vt:i4>
      </vt:variant>
      <vt:variant>
        <vt:i4>59</vt:i4>
      </vt:variant>
      <vt:variant>
        <vt:i4>0</vt:i4>
      </vt:variant>
      <vt:variant>
        <vt:i4>5</vt:i4>
      </vt:variant>
      <vt:variant>
        <vt:lpwstr/>
      </vt:variant>
      <vt:variant>
        <vt:lpwstr>_Toc182721357</vt:lpwstr>
      </vt:variant>
      <vt:variant>
        <vt:i4>1835058</vt:i4>
      </vt:variant>
      <vt:variant>
        <vt:i4>53</vt:i4>
      </vt:variant>
      <vt:variant>
        <vt:i4>0</vt:i4>
      </vt:variant>
      <vt:variant>
        <vt:i4>5</vt:i4>
      </vt:variant>
      <vt:variant>
        <vt:lpwstr/>
      </vt:variant>
      <vt:variant>
        <vt:lpwstr>_Toc182721356</vt:lpwstr>
      </vt:variant>
      <vt:variant>
        <vt:i4>1835058</vt:i4>
      </vt:variant>
      <vt:variant>
        <vt:i4>47</vt:i4>
      </vt:variant>
      <vt:variant>
        <vt:i4>0</vt:i4>
      </vt:variant>
      <vt:variant>
        <vt:i4>5</vt:i4>
      </vt:variant>
      <vt:variant>
        <vt:lpwstr/>
      </vt:variant>
      <vt:variant>
        <vt:lpwstr>_Toc182721355</vt:lpwstr>
      </vt:variant>
      <vt:variant>
        <vt:i4>1835058</vt:i4>
      </vt:variant>
      <vt:variant>
        <vt:i4>41</vt:i4>
      </vt:variant>
      <vt:variant>
        <vt:i4>0</vt:i4>
      </vt:variant>
      <vt:variant>
        <vt:i4>5</vt:i4>
      </vt:variant>
      <vt:variant>
        <vt:lpwstr/>
      </vt:variant>
      <vt:variant>
        <vt:lpwstr>_Toc182721354</vt:lpwstr>
      </vt:variant>
      <vt:variant>
        <vt:i4>1835058</vt:i4>
      </vt:variant>
      <vt:variant>
        <vt:i4>35</vt:i4>
      </vt:variant>
      <vt:variant>
        <vt:i4>0</vt:i4>
      </vt:variant>
      <vt:variant>
        <vt:i4>5</vt:i4>
      </vt:variant>
      <vt:variant>
        <vt:lpwstr/>
      </vt:variant>
      <vt:variant>
        <vt:lpwstr>_Toc182721353</vt:lpwstr>
      </vt:variant>
      <vt:variant>
        <vt:i4>1835058</vt:i4>
      </vt:variant>
      <vt:variant>
        <vt:i4>29</vt:i4>
      </vt:variant>
      <vt:variant>
        <vt:i4>0</vt:i4>
      </vt:variant>
      <vt:variant>
        <vt:i4>5</vt:i4>
      </vt:variant>
      <vt:variant>
        <vt:lpwstr/>
      </vt:variant>
      <vt:variant>
        <vt:lpwstr>_Toc182721352</vt:lpwstr>
      </vt:variant>
      <vt:variant>
        <vt:i4>1835058</vt:i4>
      </vt:variant>
      <vt:variant>
        <vt:i4>23</vt:i4>
      </vt:variant>
      <vt:variant>
        <vt:i4>0</vt:i4>
      </vt:variant>
      <vt:variant>
        <vt:i4>5</vt:i4>
      </vt:variant>
      <vt:variant>
        <vt:lpwstr/>
      </vt:variant>
      <vt:variant>
        <vt:lpwstr>_Toc182721351</vt:lpwstr>
      </vt:variant>
      <vt:variant>
        <vt:i4>1835058</vt:i4>
      </vt:variant>
      <vt:variant>
        <vt:i4>17</vt:i4>
      </vt:variant>
      <vt:variant>
        <vt:i4>0</vt:i4>
      </vt:variant>
      <vt:variant>
        <vt:i4>5</vt:i4>
      </vt:variant>
      <vt:variant>
        <vt:lpwstr/>
      </vt:variant>
      <vt:variant>
        <vt:lpwstr>_Toc182721350</vt:lpwstr>
      </vt:variant>
      <vt:variant>
        <vt:i4>1900594</vt:i4>
      </vt:variant>
      <vt:variant>
        <vt:i4>11</vt:i4>
      </vt:variant>
      <vt:variant>
        <vt:i4>0</vt:i4>
      </vt:variant>
      <vt:variant>
        <vt:i4>5</vt:i4>
      </vt:variant>
      <vt:variant>
        <vt:lpwstr/>
      </vt:variant>
      <vt:variant>
        <vt:lpwstr>_Toc182721349</vt:lpwstr>
      </vt:variant>
      <vt:variant>
        <vt:i4>4980808</vt:i4>
      </vt:variant>
      <vt:variant>
        <vt:i4>6</vt:i4>
      </vt:variant>
      <vt:variant>
        <vt:i4>0</vt:i4>
      </vt:variant>
      <vt:variant>
        <vt:i4>5</vt:i4>
      </vt:variant>
      <vt:variant>
        <vt:lpwstr>http://www.clearviewecm.com/</vt:lpwstr>
      </vt:variant>
      <vt:variant>
        <vt:lpwstr/>
      </vt:variant>
      <vt:variant>
        <vt:i4>3145741</vt:i4>
      </vt:variant>
      <vt:variant>
        <vt:i4>3</vt:i4>
      </vt:variant>
      <vt:variant>
        <vt:i4>0</vt:i4>
      </vt:variant>
      <vt:variant>
        <vt:i4>5</vt:i4>
      </vt:variant>
      <vt:variant>
        <vt:lpwstr>mailto:professionalservices@clearviewec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abcock</dc:creator>
  <cp:lastModifiedBy>Kendra Austin</cp:lastModifiedBy>
  <cp:revision>40</cp:revision>
  <cp:lastPrinted>2007-04-09T19:29:00Z</cp:lastPrinted>
  <dcterms:created xsi:type="dcterms:W3CDTF">2017-11-17T21:48:00Z</dcterms:created>
  <dcterms:modified xsi:type="dcterms:W3CDTF">2019-04-2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E2CA7D5359D448EF5E4A03546C145</vt:lpwstr>
  </property>
  <property fmtid="{D5CDD505-2E9C-101B-9397-08002B2CF9AE}" pid="3" name="AuthorIds_UIVersion_7168">
    <vt:lpwstr>37</vt:lpwstr>
  </property>
</Properties>
</file>